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6A5D9A">
      <w:r>
        <w:t>Emsculpt Near Me</w:t>
      </w:r>
      <w:r w:rsidR="00CD1259">
        <w:t>.Edelman.</w:t>
      </w:r>
      <w:r>
        <w:t>article.mz</w:t>
      </w:r>
    </w:p>
    <w:p w:rsidR="006A5D9A" w:rsidRDefault="006A5D9A">
      <w:bookmarkStart w:id="0" w:name="_GoBack"/>
      <w:bookmarkEnd w:id="0"/>
      <w:r>
        <w:t>/</w:t>
      </w:r>
      <w:r w:rsidRPr="006A5D9A">
        <w:t xml:space="preserve"> </w:t>
      </w:r>
      <w:r>
        <w:t>Emsculpt Near Me</w:t>
      </w:r>
      <w:r>
        <w:t xml:space="preserve"> </w:t>
      </w:r>
    </w:p>
    <w:p w:rsidR="006A5D9A" w:rsidRDefault="006A5D9A">
      <w:r>
        <w:t xml:space="preserve">Kw </w:t>
      </w:r>
      <w:r>
        <w:t>Emsculpt Near Me</w:t>
      </w:r>
    </w:p>
    <w:p w:rsidR="006A5D9A" w:rsidRDefault="006A5D9A">
      <w:r>
        <w:t>Emsculpt Near Me</w:t>
      </w:r>
      <w:r>
        <w:t xml:space="preserve"> | The Best Body Contouring in </w:t>
      </w:r>
      <w:r w:rsidR="00AC209F" w:rsidRPr="00AC209F">
        <w:t>Southeastern Massachusetts</w:t>
      </w:r>
    </w:p>
    <w:p w:rsidR="006A5D9A" w:rsidRDefault="006A5D9A">
      <w:r>
        <w:t xml:space="preserve">When searching for Emsculpt near me, there are many things to think about when choosing a provider. Of </w:t>
      </w:r>
      <w:r w:rsidR="00423AA7">
        <w:t>course,</w:t>
      </w:r>
      <w:r>
        <w:t xml:space="preserve"> Emsculpt price is an important consideration. </w:t>
      </w:r>
      <w:r w:rsidR="00423AA7">
        <w:t>However,</w:t>
      </w:r>
      <w:r>
        <w:t xml:space="preserve"> there are many other factors to consider if you want to ensure you get a great experience and great results.</w:t>
      </w:r>
    </w:p>
    <w:p w:rsidR="006A5D9A" w:rsidRDefault="006A5D9A">
      <w:r>
        <w:t>What is Emsculpt?</w:t>
      </w:r>
    </w:p>
    <w:p w:rsidR="006A5D9A" w:rsidRDefault="006A5D9A">
      <w:r>
        <w:t xml:space="preserve">With recent clearance by the FDA in 2018, many people still </w:t>
      </w:r>
      <w:r w:rsidR="00423AA7">
        <w:t>do not</w:t>
      </w:r>
      <w:r>
        <w:t xml:space="preserve"> know what Emsculpt is. The body contouring procedure is revolutionary to the industry. Unlike other body shaping treatments, like </w:t>
      </w:r>
      <w:r w:rsidRPr="001C4EEE">
        <w:rPr>
          <w:u w:val="single"/>
        </w:rPr>
        <w:t>CoolSculpting</w:t>
      </w:r>
      <w:r>
        <w:t>, Emsculpt does more than target fat. It focuses on building, streng</w:t>
      </w:r>
      <w:r w:rsidR="001C4EEE">
        <w:t>thening, and toning muscle</w:t>
      </w:r>
      <w:r>
        <w:t>. By stimulating muscle contractions with electromagnetic energy, Emsculpt focuses on a majo</w:t>
      </w:r>
      <w:r w:rsidR="001C4EEE">
        <w:t>r component of body composition: muscle.</w:t>
      </w:r>
    </w:p>
    <w:p w:rsidR="008F4191" w:rsidRPr="008F4191" w:rsidRDefault="008F4191" w:rsidP="008F4191">
      <w:pPr>
        <w:jc w:val="right"/>
        <w:rPr>
          <w:u w:val="single"/>
        </w:rPr>
      </w:pPr>
      <w:r w:rsidRPr="008F4191">
        <w:rPr>
          <w:u w:val="single"/>
        </w:rPr>
        <w:t>Related Article: Emsculpt vs. CoolSculpting &gt;&gt;</w:t>
      </w:r>
    </w:p>
    <w:p w:rsidR="006A5D9A" w:rsidRDefault="006A5D9A">
      <w:r>
        <w:t>Finding the Best Emsculpt Near Me</w:t>
      </w:r>
    </w:p>
    <w:p w:rsidR="006A5D9A" w:rsidRDefault="00423AA7">
      <w:r>
        <w:t xml:space="preserve">When shopping for </w:t>
      </w:r>
      <w:r w:rsidR="00382177">
        <w:t xml:space="preserve">an Emsculpt provider in </w:t>
      </w:r>
      <w:r w:rsidR="00AC209F" w:rsidRPr="00AC209F">
        <w:rPr>
          <w:rFonts w:ascii="Arial" w:hAnsi="Arial" w:cs="Arial"/>
          <w:color w:val="222222"/>
          <w:sz w:val="20"/>
          <w:szCs w:val="20"/>
        </w:rPr>
        <w:t>Southeastern Massachusetts</w:t>
      </w:r>
      <w:r w:rsidR="00AC209F">
        <w:t xml:space="preserve"> </w:t>
      </w:r>
      <w:r w:rsidR="00382177">
        <w:t>there is</w:t>
      </w:r>
      <w:r>
        <w:t xml:space="preserve"> several things to consider. </w:t>
      </w:r>
      <w:r w:rsidR="006A5D9A">
        <w:t>For the best Emsculpt near me, follow these tips:</w:t>
      </w:r>
    </w:p>
    <w:p w:rsidR="00423AA7" w:rsidRDefault="00423AA7">
      <w:r>
        <w:t>WHEN SHOPPING FOR THE BEST EMSCULPT PRICES</w:t>
      </w:r>
    </w:p>
    <w:p w:rsidR="00423AA7" w:rsidRDefault="00423AA7">
      <w:r>
        <w:t>There are great ways to save on Emsculpt cost. New client specials, packaging, and 0% financing options are all ways to get Emsculpt at affordable prices. But price should only be one</w:t>
      </w:r>
      <w:r w:rsidR="001C4EEE" w:rsidRPr="001C4EEE">
        <w:t xml:space="preserve"> </w:t>
      </w:r>
      <w:r w:rsidR="001C4EEE">
        <w:t>point of many</w:t>
      </w:r>
      <w:r>
        <w:t>.</w:t>
      </w:r>
      <w:r w:rsidR="001C4EEE">
        <w:t xml:space="preserve"> Considering </w:t>
      </w:r>
      <w:r w:rsidR="00382177">
        <w:t>long-term</w:t>
      </w:r>
      <w:r>
        <w:t xml:space="preserve"> implications of your treatment, it is more important to choose the best “</w:t>
      </w:r>
      <w:r w:rsidR="00382177">
        <w:t>Emsculpt</w:t>
      </w:r>
      <w:r>
        <w:t xml:space="preserve"> near me” not necessarily the cheapest.</w:t>
      </w:r>
    </w:p>
    <w:p w:rsidR="00423AA7" w:rsidRPr="00423AA7" w:rsidRDefault="00423AA7">
      <w:pPr>
        <w:rPr>
          <w:highlight w:val="yellow"/>
        </w:rPr>
      </w:pPr>
      <w:r w:rsidRPr="00423AA7">
        <w:rPr>
          <w:highlight w:val="yellow"/>
        </w:rPr>
        <w:t>EMSCULPT BOX</w:t>
      </w:r>
    </w:p>
    <w:p w:rsidR="00423AA7" w:rsidRPr="00423AA7" w:rsidRDefault="00423AA7">
      <w:pPr>
        <w:rPr>
          <w:highlight w:val="yellow"/>
        </w:rPr>
      </w:pPr>
      <w:r w:rsidRPr="00423AA7">
        <w:rPr>
          <w:highlight w:val="yellow"/>
        </w:rPr>
        <w:t xml:space="preserve">THE BEST EMSCULPT IN [LOCATION] </w:t>
      </w:r>
    </w:p>
    <w:p w:rsidR="00423AA7" w:rsidRPr="00423AA7" w:rsidRDefault="00423AA7">
      <w:pPr>
        <w:rPr>
          <w:highlight w:val="yellow"/>
        </w:rPr>
      </w:pPr>
      <w:r w:rsidRPr="00423AA7">
        <w:rPr>
          <w:highlight w:val="yellow"/>
        </w:rPr>
        <w:t>New clients receive 25% off Emsculpt treatments when they schedule a FREE consult</w:t>
      </w:r>
    </w:p>
    <w:p w:rsidR="00423AA7" w:rsidRDefault="00423AA7">
      <w:r w:rsidRPr="00423AA7">
        <w:rPr>
          <w:highlight w:val="yellow"/>
        </w:rPr>
        <w:t>Learn more about Emsculpt</w:t>
      </w:r>
    </w:p>
    <w:p w:rsidR="006A5D9A" w:rsidRDefault="006A5D9A">
      <w:r>
        <w:t>CHOOSE AN HONEST, REPUTABLE PROVIDER</w:t>
      </w:r>
    </w:p>
    <w:p w:rsidR="00423AA7" w:rsidRDefault="006A5D9A" w:rsidP="00423AA7">
      <w:r>
        <w:t xml:space="preserve">As with any body contouring treatment, it is essential to be a good candidate for the procedure. Emsculpt is not for everyone. </w:t>
      </w:r>
      <w:r w:rsidR="00423AA7">
        <w:t xml:space="preserve">The best way to find out if Emsculpt is right for you is to schedule a free consultation with </w:t>
      </w:r>
      <w:r w:rsidR="00AC209F">
        <w:t xml:space="preserve">Dr. Julia Edelman of the </w:t>
      </w:r>
      <w:r w:rsidR="00AC209F">
        <w:rPr>
          <w:rFonts w:ascii="Arial" w:hAnsi="Arial" w:cs="Arial"/>
          <w:sz w:val="20"/>
          <w:szCs w:val="20"/>
        </w:rPr>
        <w:t>New England Center for Body Sculpting</w:t>
      </w:r>
      <w:r w:rsidR="00AC209F">
        <w:rPr>
          <w:rFonts w:ascii="Arial" w:hAnsi="Arial" w:cs="Arial"/>
          <w:sz w:val="20"/>
          <w:szCs w:val="20"/>
        </w:rPr>
        <w:t>.</w:t>
      </w:r>
      <w:r w:rsidR="00423AA7">
        <w:t xml:space="preserve"> </w:t>
      </w:r>
    </w:p>
    <w:p w:rsidR="00423AA7" w:rsidRDefault="006A5D9A">
      <w:r>
        <w:lastRenderedPageBreak/>
        <w:t xml:space="preserve">The most ideal candidate is a healthy man or woman who is at or near their ideal weight. </w:t>
      </w:r>
      <w:r w:rsidR="00423AA7">
        <w:t xml:space="preserve">Reputable providers are willing to tell their clients when a treatment is NOT their best option. Therefore, choose a </w:t>
      </w:r>
      <w:r w:rsidR="00382177">
        <w:t>body-contouring</w:t>
      </w:r>
      <w:r w:rsidR="00423AA7">
        <w:t xml:space="preserve"> clinic that values their patient’s well-being over their bottom line.  </w:t>
      </w:r>
    </w:p>
    <w:p w:rsidR="008F4191" w:rsidRPr="008F4191" w:rsidRDefault="008F4191" w:rsidP="008F4191">
      <w:pPr>
        <w:jc w:val="right"/>
        <w:rPr>
          <w:u w:val="single"/>
        </w:rPr>
      </w:pPr>
      <w:r w:rsidRPr="008F4191">
        <w:rPr>
          <w:u w:val="single"/>
        </w:rPr>
        <w:t>See real Emsculpt Results &gt;&gt;</w:t>
      </w:r>
    </w:p>
    <w:p w:rsidR="00423AA7" w:rsidRDefault="00423AA7">
      <w:r>
        <w:t>CHOOSE A SKILLED, EXPERIENCED INDIVIDUAL</w:t>
      </w:r>
    </w:p>
    <w:p w:rsidR="00423AA7" w:rsidRDefault="00423AA7">
      <w:r>
        <w:t xml:space="preserve">Emsculpt is a technique sensitive procedure. The skill of the person performing the treatment affects your experience and results. For the best bang of your buck, it is better to choose a provider with experience than a provider offering the lowest price. </w:t>
      </w:r>
    </w:p>
    <w:p w:rsidR="008F4191" w:rsidRPr="008F4191" w:rsidRDefault="008F4191" w:rsidP="008F4191">
      <w:pPr>
        <w:jc w:val="right"/>
        <w:rPr>
          <w:u w:val="single"/>
        </w:rPr>
      </w:pPr>
      <w:r w:rsidRPr="008F4191">
        <w:rPr>
          <w:u w:val="single"/>
        </w:rPr>
        <w:t>Read Emsculpt Reviews &gt;&gt;</w:t>
      </w:r>
    </w:p>
    <w:p w:rsidR="006A5D9A" w:rsidRDefault="006A5D9A">
      <w:r>
        <w:t xml:space="preserve">Emsculpt Near Me in </w:t>
      </w:r>
      <w:r w:rsidR="00AC209F">
        <w:t xml:space="preserve">Massachusetts </w:t>
      </w:r>
    </w:p>
    <w:p w:rsidR="00423AA7" w:rsidRDefault="00423AA7">
      <w:pPr>
        <w:rPr>
          <w:rFonts w:ascii="Arial" w:hAnsi="Arial" w:cs="Arial"/>
          <w:color w:val="686868"/>
        </w:rPr>
      </w:pPr>
      <w:r>
        <w:t xml:space="preserve">You now know what to look for when searching for Emsculpt near me. Discerning patients living in </w:t>
      </w:r>
      <w:r w:rsidR="00AC209F">
        <w:t>Middleboro</w:t>
      </w:r>
      <w:r>
        <w:t xml:space="preserve"> value competitive pricing, reputable professionals, and clinics dedicated to the safety and satisfaction of their clients. </w:t>
      </w:r>
      <w:r w:rsidR="00382177">
        <w:t>That is</w:t>
      </w:r>
      <w:r>
        <w:t xml:space="preserve"> why men and women who want t</w:t>
      </w:r>
      <w:r w:rsidR="00AC209F">
        <w:t xml:space="preserve">he best Emsculpt in the South coast </w:t>
      </w:r>
      <w:proofErr w:type="gramStart"/>
      <w:r w:rsidR="00AC209F">
        <w:t>MA,</w:t>
      </w:r>
      <w:proofErr w:type="gramEnd"/>
      <w:r w:rsidR="00AC209F">
        <w:t xml:space="preserve"> </w:t>
      </w:r>
      <w:r>
        <w:t>choose</w:t>
      </w:r>
      <w:r w:rsidR="00AC209F">
        <w:t xml:space="preserve"> the </w:t>
      </w:r>
      <w:r w:rsidR="00AC209F">
        <w:rPr>
          <w:rFonts w:ascii="Arial" w:hAnsi="Arial" w:cs="Arial"/>
          <w:sz w:val="20"/>
          <w:szCs w:val="20"/>
        </w:rPr>
        <w:t>New England Center for Body Sculpting</w:t>
      </w:r>
      <w:r w:rsidR="00AC209F">
        <w:rPr>
          <w:rFonts w:ascii="Arial" w:hAnsi="Arial" w:cs="Arial"/>
          <w:sz w:val="20"/>
          <w:szCs w:val="20"/>
        </w:rPr>
        <w:t>.</w:t>
      </w:r>
      <w:r w:rsidR="00AC209F">
        <w:t xml:space="preserve"> </w:t>
      </w:r>
      <w:r>
        <w:t xml:space="preserve">Not only is </w:t>
      </w:r>
      <w:r w:rsidR="00AC209F">
        <w:t xml:space="preserve">the </w:t>
      </w:r>
      <w:r w:rsidR="00AC209F">
        <w:rPr>
          <w:rFonts w:ascii="Arial" w:hAnsi="Arial" w:cs="Arial"/>
          <w:sz w:val="20"/>
          <w:szCs w:val="20"/>
        </w:rPr>
        <w:t>New England Center for Body Sculpting</w:t>
      </w:r>
      <w:r w:rsidR="00AC209F">
        <w:t xml:space="preserve"> </w:t>
      </w:r>
      <w:r>
        <w:t xml:space="preserve">a respected </w:t>
      </w:r>
      <w:r w:rsidRPr="008F4191">
        <w:rPr>
          <w:u w:val="single"/>
        </w:rPr>
        <w:t>body contouring</w:t>
      </w:r>
      <w:r>
        <w:t xml:space="preserve"> clinic, it is one of the first Emsculpt providers in </w:t>
      </w:r>
      <w:r w:rsidR="00AC209F">
        <w:rPr>
          <w:rFonts w:ascii="Calibri" w:hAnsi="Calibri" w:cs="Calibri"/>
          <w:color w:val="222222"/>
        </w:rPr>
        <w:t>Southeastern Massachusetts</w:t>
      </w:r>
      <w:r w:rsidR="00AC209F">
        <w:t xml:space="preserve">. </w:t>
      </w:r>
      <w:r>
        <w:t xml:space="preserve">Their skill and experience with the muscle building treatment is unmatched in the region. </w:t>
      </w:r>
      <w:r w:rsidR="00AC209F">
        <w:t>Dr. Edelman</w:t>
      </w:r>
      <w:r>
        <w:t xml:space="preserve"> is happy to provide a complimentary consultation to any person interested in learning more about Emsculpt. Schedule your no obligation consultation today. Contact</w:t>
      </w:r>
      <w:r w:rsidR="00AC209F">
        <w:t xml:space="preserve"> </w:t>
      </w:r>
      <w:r>
        <w:t xml:space="preserve">online or call </w:t>
      </w:r>
      <w:r w:rsidR="00AC209F">
        <w:rPr>
          <w:rFonts w:ascii="Arial" w:hAnsi="Arial" w:cs="Arial"/>
          <w:color w:val="686868"/>
        </w:rPr>
        <w:t>(508) 947-0800</w:t>
      </w:r>
      <w:r w:rsidR="00AC209F">
        <w:rPr>
          <w:rFonts w:ascii="Arial" w:hAnsi="Arial" w:cs="Arial"/>
          <w:color w:val="686868"/>
        </w:rPr>
        <w:t>.</w:t>
      </w:r>
    </w:p>
    <w:p w:rsidR="00AC209F" w:rsidRDefault="00AC209F"/>
    <w:p w:rsidR="006A5D9A" w:rsidRDefault="006A5D9A"/>
    <w:p w:rsidR="006A5D9A" w:rsidRDefault="006A5D9A"/>
    <w:p w:rsidR="006A5D9A" w:rsidRDefault="006A5D9A"/>
    <w:sectPr w:rsidR="006A5D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AJKWBsZGZkbGFko6SsGpxcWZ+XkgBYa1AFB0BKosAAAA"/>
  </w:docVars>
  <w:rsids>
    <w:rsidRoot w:val="006A5D9A"/>
    <w:rsid w:val="001C4EEE"/>
    <w:rsid w:val="00382177"/>
    <w:rsid w:val="00423AA7"/>
    <w:rsid w:val="006A5D9A"/>
    <w:rsid w:val="006F1251"/>
    <w:rsid w:val="008F4191"/>
    <w:rsid w:val="00AC209F"/>
    <w:rsid w:val="00B26546"/>
    <w:rsid w:val="00CD1259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09-20T20:50:00Z</dcterms:created>
  <dcterms:modified xsi:type="dcterms:W3CDTF">2019-09-20T20:56:00Z</dcterms:modified>
</cp:coreProperties>
</file>